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075AED" w14:textId="2FF2B3A0" w:rsidR="00405C76" w:rsidRDefault="00DC558F" w:rsidP="0097130C">
      <w:pPr>
        <w:pStyle w:val="1"/>
        <w:spacing w:before="0" w:after="120" w:line="240" w:lineRule="auto"/>
        <w:jc w:val="center"/>
      </w:pPr>
      <w:r>
        <w:t>Problem 2</w:t>
      </w:r>
      <w:r w:rsidR="00153985">
        <w:t xml:space="preserve"> </w:t>
      </w:r>
      <w:r w:rsidR="002A2C79">
        <w:t xml:space="preserve">- </w:t>
      </w:r>
      <w:r w:rsidR="005660EE">
        <w:rPr>
          <w:noProof/>
        </w:rPr>
        <w:t>Weaponsmith</w:t>
      </w:r>
    </w:p>
    <w:p w14:paraId="4F6E814C" w14:textId="0B903A8C" w:rsidR="002B425E" w:rsidRPr="002B425E" w:rsidRDefault="002B425E" w:rsidP="002B425E">
      <w:pPr>
        <w:jc w:val="center"/>
      </w:pPr>
      <w:r>
        <w:rPr>
          <w:noProof/>
        </w:rPr>
        <w:drawing>
          <wp:inline distT="0" distB="0" distL="0" distR="0" wp14:anchorId="48851AFB" wp14:editId="031A5038">
            <wp:extent cx="3063119" cy="853440"/>
            <wp:effectExtent l="0" t="0" r="0" b="0"/>
            <wp:docPr id="8" name="Picture 8" descr="AK-47 Weapon Assault rifle, AK47, machine Gun, airsoft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K-47 Weapon Assault rifle, AK47, machine Gun, airsoft png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30375" b="75148" l="15000" r="93444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174" b="22367"/>
                    <a:stretch/>
                  </pic:blipFill>
                  <pic:spPr bwMode="auto">
                    <a:xfrm>
                      <a:off x="0" y="0"/>
                      <a:ext cx="3093553" cy="86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A11E5B" w14:textId="1B744A58" w:rsidR="005660EE" w:rsidRPr="005660EE" w:rsidRDefault="005660EE" w:rsidP="005660EE">
      <w:pPr>
        <w:jc w:val="center"/>
        <w:rPr>
          <w:i/>
        </w:rPr>
      </w:pPr>
      <w:r w:rsidRPr="00E07E84">
        <w:rPr>
          <w:i/>
        </w:rPr>
        <w:t xml:space="preserve">You are a legendary </w:t>
      </w:r>
      <w:r w:rsidRPr="00E07E84">
        <w:rPr>
          <w:i/>
          <w:noProof/>
        </w:rPr>
        <w:t>weaponsmith</w:t>
      </w:r>
      <w:r w:rsidRPr="00E07E84">
        <w:rPr>
          <w:i/>
        </w:rPr>
        <w:t xml:space="preserve">. Heroes from all over the world come to you for the greatest weapons so they can rid the world of the greatest threats. </w:t>
      </w:r>
      <w:r>
        <w:rPr>
          <w:i/>
        </w:rPr>
        <w:t>But t</w:t>
      </w:r>
      <w:r w:rsidRPr="00E07E84">
        <w:rPr>
          <w:i/>
        </w:rPr>
        <w:t>o craft a weapon you need to assemble its particles.</w:t>
      </w:r>
    </w:p>
    <w:p w14:paraId="5C040B19" w14:textId="03254A54" w:rsidR="006F5C09" w:rsidRDefault="006F5C09" w:rsidP="002A4C43">
      <w:pPr>
        <w:jc w:val="both"/>
      </w:pPr>
      <w:r>
        <w:t xml:space="preserve">You will receive parts of a </w:t>
      </w:r>
      <w:r w:rsidRPr="005B0E52">
        <w:rPr>
          <w:b/>
        </w:rPr>
        <w:t>name</w:t>
      </w:r>
      <w:r>
        <w:t xml:space="preserve"> of a </w:t>
      </w:r>
      <w:r w:rsidRPr="00344690">
        <w:rPr>
          <w:b/>
        </w:rPr>
        <w:t>weapon</w:t>
      </w:r>
      <w:r>
        <w:t xml:space="preserve"> - </w:t>
      </w:r>
      <w:r w:rsidR="002A4C43">
        <w:t xml:space="preserve">a line with </w:t>
      </w:r>
      <w:r w:rsidR="002A4C43" w:rsidRPr="00344690">
        <w:rPr>
          <w:b/>
        </w:rPr>
        <w:t>string</w:t>
      </w:r>
      <w:r w:rsidR="002A4C43">
        <w:t xml:space="preserve"> </w:t>
      </w:r>
      <w:r w:rsidR="002A4C43" w:rsidRPr="00344690">
        <w:rPr>
          <w:b/>
        </w:rPr>
        <w:t>particles</w:t>
      </w:r>
      <w:r w:rsidR="002A4C43">
        <w:t>, separated by "</w:t>
      </w:r>
      <w:r w:rsidR="002A4C43" w:rsidRPr="007652B7">
        <w:rPr>
          <w:b/>
        </w:rPr>
        <w:t>|</w:t>
      </w:r>
      <w:r w:rsidR="002A4C43">
        <w:t xml:space="preserve">". </w:t>
      </w:r>
    </w:p>
    <w:p w14:paraId="5B7873CE" w14:textId="710D95DB" w:rsidR="002A4C43" w:rsidRPr="006F5C09" w:rsidRDefault="002A4C43" w:rsidP="002A4C43">
      <w:pPr>
        <w:jc w:val="both"/>
      </w:pPr>
      <w:r>
        <w:t xml:space="preserve">The particles will be in </w:t>
      </w:r>
      <w:r w:rsidRPr="0026032A">
        <w:rPr>
          <w:b/>
        </w:rPr>
        <w:t>mixed</w:t>
      </w:r>
      <w:r>
        <w:t xml:space="preserve"> order</w:t>
      </w:r>
      <w:r w:rsidR="00A56F41">
        <w:t>,</w:t>
      </w:r>
      <w:r>
        <w:t xml:space="preserve"> and you</w:t>
      </w:r>
      <w:r w:rsidR="006F5C09">
        <w:t>r task is to</w:t>
      </w:r>
      <w:r>
        <w:t xml:space="preserve"> </w:t>
      </w:r>
      <w:r w:rsidRPr="00344690">
        <w:rPr>
          <w:b/>
        </w:rPr>
        <w:t>align</w:t>
      </w:r>
      <w:r>
        <w:t xml:space="preserve"> them through </w:t>
      </w:r>
      <w:r w:rsidR="006F5C09">
        <w:t xml:space="preserve">given </w:t>
      </w:r>
      <w:r>
        <w:t>commands</w:t>
      </w:r>
      <w:r w:rsidR="006F5C09">
        <w:t>.</w:t>
      </w:r>
      <w:r>
        <w:t xml:space="preserve"> </w:t>
      </w:r>
      <w:r w:rsidR="00660494">
        <w:t>You will be receiving them</w:t>
      </w:r>
      <w:r w:rsidR="006F5C09">
        <w:t xml:space="preserve"> on separate</w:t>
      </w:r>
      <w:r>
        <w:rPr>
          <w:b/>
        </w:rPr>
        <w:t xml:space="preserve"> line</w:t>
      </w:r>
      <w:r w:rsidR="00111C1C">
        <w:rPr>
          <w:b/>
        </w:rPr>
        <w:t>s</w:t>
      </w:r>
      <w:r>
        <w:rPr>
          <w:b/>
        </w:rPr>
        <w:t xml:space="preserve"> </w:t>
      </w:r>
      <w:r>
        <w:t>until</w:t>
      </w:r>
      <w:r w:rsidR="006F5C09">
        <w:t xml:space="preserve"> you </w:t>
      </w:r>
      <w:r w:rsidR="00660494">
        <w:t>are given</w:t>
      </w:r>
      <w:r>
        <w:t xml:space="preserve"> </w:t>
      </w:r>
      <w:r w:rsidR="00660494">
        <w:t xml:space="preserve">the command </w:t>
      </w:r>
      <w:r w:rsidRPr="00A56F41">
        <w:rPr>
          <w:rFonts w:ascii="Consolas" w:hAnsi="Consolas"/>
          <w:b/>
          <w:bCs/>
        </w:rPr>
        <w:t>"Done"</w:t>
      </w:r>
      <w:r>
        <w:t>. The</w:t>
      </w:r>
      <w:r>
        <w:rPr>
          <w:b/>
        </w:rPr>
        <w:t xml:space="preserve"> supported commands</w:t>
      </w:r>
      <w:r w:rsidR="00D8297C">
        <w:rPr>
          <w:b/>
        </w:rPr>
        <w:t xml:space="preserve"> are</w:t>
      </w:r>
      <w:r>
        <w:rPr>
          <w:b/>
        </w:rPr>
        <w:t>:</w:t>
      </w:r>
      <w:r>
        <w:rPr>
          <w:b/>
          <w:lang w:val="bg-BG"/>
        </w:rPr>
        <w:t xml:space="preserve"> </w:t>
      </w:r>
    </w:p>
    <w:p w14:paraId="36FF84EC" w14:textId="330B3068" w:rsidR="002A4C43" w:rsidRPr="0026032A" w:rsidRDefault="002A4C43" w:rsidP="002A4C43">
      <w:pPr>
        <w:pStyle w:val="ac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</w:t>
      </w:r>
      <w:r w:rsidR="00D8297C" w:rsidRPr="00A56F41">
        <w:rPr>
          <w:rFonts w:ascii="Consolas" w:hAnsi="Consolas"/>
          <w:b/>
        </w:rPr>
        <w:t>Add</w:t>
      </w:r>
      <w:r w:rsidRPr="00A56F41">
        <w:rPr>
          <w:rFonts w:ascii="Consolas" w:hAnsi="Consolas"/>
          <w:b/>
        </w:rPr>
        <w:t xml:space="preserve"> </w:t>
      </w:r>
      <w:r w:rsidR="00D8297C" w:rsidRPr="00A56F41">
        <w:rPr>
          <w:rFonts w:ascii="Consolas" w:hAnsi="Consolas"/>
          <w:b/>
        </w:rPr>
        <w:t>{particle}</w:t>
      </w:r>
      <w:r w:rsidRPr="00A56F41">
        <w:rPr>
          <w:rFonts w:ascii="Consolas" w:hAnsi="Consolas"/>
          <w:b/>
        </w:rPr>
        <w:t xml:space="preserve"> {index}"</w:t>
      </w:r>
      <w:r w:rsidRPr="00A56F41">
        <w:rPr>
          <w:bCs/>
        </w:rPr>
        <w:t>:</w:t>
      </w:r>
    </w:p>
    <w:p w14:paraId="039B1878" w14:textId="5839EADC" w:rsidR="002A4C43" w:rsidRPr="00F34CE7" w:rsidRDefault="00111C1C" w:rsidP="002A4C43">
      <w:pPr>
        <w:pStyle w:val="ac"/>
        <w:numPr>
          <w:ilvl w:val="1"/>
          <w:numId w:val="46"/>
        </w:numPr>
        <w:jc w:val="both"/>
        <w:rPr>
          <w:b/>
          <w:lang w:val="bg-BG"/>
        </w:rPr>
      </w:pPr>
      <w:r>
        <w:t xml:space="preserve">You should </w:t>
      </w:r>
      <w:r w:rsidR="00D8297C">
        <w:t>add</w:t>
      </w:r>
      <w:r w:rsidR="002A4C43">
        <w:t xml:space="preserve"> the </w:t>
      </w:r>
      <w:r w:rsidR="00D8297C">
        <w:t>particle</w:t>
      </w:r>
      <w:r w:rsidR="006F5C09">
        <w:rPr>
          <w:lang w:val="bg-BG"/>
        </w:rPr>
        <w:t xml:space="preserve"> </w:t>
      </w:r>
      <w:r w:rsidR="006F5C09">
        <w:t>at</w:t>
      </w:r>
      <w:r w:rsidR="002A4C43">
        <w:t xml:space="preserve"> </w:t>
      </w:r>
      <w:r>
        <w:rPr>
          <w:b/>
        </w:rPr>
        <w:t xml:space="preserve">the given </w:t>
      </w:r>
      <w:r w:rsidR="002A4C43" w:rsidRPr="0026032A">
        <w:rPr>
          <w:b/>
        </w:rPr>
        <w:t>index</w:t>
      </w:r>
      <w:r w:rsidR="00D8297C">
        <w:rPr>
          <w:bCs/>
        </w:rPr>
        <w:t xml:space="preserve"> </w:t>
      </w:r>
      <w:r w:rsidR="00D8297C" w:rsidRPr="00D8297C">
        <w:rPr>
          <w:bCs/>
        </w:rPr>
        <w:t>if the index is valid</w:t>
      </w:r>
      <w:r w:rsidR="001259A2">
        <w:rPr>
          <w:bCs/>
          <w:lang w:val="bg-BG"/>
        </w:rPr>
        <w:t>.</w:t>
      </w:r>
    </w:p>
    <w:p w14:paraId="435ED02C" w14:textId="1B6DC688" w:rsidR="002A4C43" w:rsidRPr="0026032A" w:rsidRDefault="002A4C43" w:rsidP="002A4C43">
      <w:pPr>
        <w:pStyle w:val="ac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</w:t>
      </w:r>
      <w:r w:rsidR="00D8297C" w:rsidRPr="00A56F41">
        <w:rPr>
          <w:rFonts w:ascii="Consolas" w:hAnsi="Consolas"/>
          <w:b/>
        </w:rPr>
        <w:t>Remove</w:t>
      </w:r>
      <w:r w:rsidRPr="00A56F41">
        <w:rPr>
          <w:rFonts w:ascii="Consolas" w:hAnsi="Consolas"/>
          <w:b/>
        </w:rPr>
        <w:t xml:space="preserve"> {index}"</w:t>
      </w:r>
      <w:r w:rsidRPr="00A56F41">
        <w:rPr>
          <w:bCs/>
        </w:rPr>
        <w:t>:</w:t>
      </w:r>
    </w:p>
    <w:p w14:paraId="7E396110" w14:textId="3243600D" w:rsidR="006F5C09" w:rsidRPr="00D8297C" w:rsidRDefault="006F5C09" w:rsidP="00F5418D">
      <w:pPr>
        <w:pStyle w:val="ac"/>
        <w:numPr>
          <w:ilvl w:val="1"/>
          <w:numId w:val="47"/>
        </w:numPr>
        <w:jc w:val="both"/>
        <w:rPr>
          <w:b/>
          <w:lang w:val="bg-BG"/>
        </w:rPr>
      </w:pPr>
      <w:r>
        <w:t xml:space="preserve">You should </w:t>
      </w:r>
      <w:r w:rsidR="00D8297C">
        <w:t>remove</w:t>
      </w:r>
      <w:r>
        <w:t xml:space="preserve"> the </w:t>
      </w:r>
      <w:r w:rsidR="00D8297C">
        <w:t>particle</w:t>
      </w:r>
      <w:r w:rsidRPr="00D8297C">
        <w:rPr>
          <w:lang w:val="bg-BG"/>
        </w:rPr>
        <w:t xml:space="preserve"> </w:t>
      </w:r>
      <w:r>
        <w:t xml:space="preserve">at </w:t>
      </w:r>
      <w:r w:rsidRPr="00D8297C">
        <w:rPr>
          <w:b/>
        </w:rPr>
        <w:t xml:space="preserve">the given index </w:t>
      </w:r>
      <w:r w:rsidR="00D8297C">
        <w:t>if the index is valid</w:t>
      </w:r>
      <w:r w:rsidR="001259A2">
        <w:rPr>
          <w:lang w:val="bg-BG"/>
        </w:rPr>
        <w:t>.</w:t>
      </w:r>
    </w:p>
    <w:p w14:paraId="579D6EBB" w14:textId="77777777" w:rsidR="002A4C43" w:rsidRPr="00526F68" w:rsidRDefault="002A4C43" w:rsidP="002A4C43">
      <w:pPr>
        <w:pStyle w:val="ac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Check Even"</w:t>
      </w:r>
      <w:r w:rsidRPr="00A56F41">
        <w:rPr>
          <w:bCs/>
        </w:rPr>
        <w:t>:</w:t>
      </w:r>
    </w:p>
    <w:p w14:paraId="4DADF29F" w14:textId="5E52B048" w:rsidR="002A4C43" w:rsidRPr="00DC0640" w:rsidRDefault="002A4C43" w:rsidP="00F5418D">
      <w:pPr>
        <w:pStyle w:val="ac"/>
        <w:numPr>
          <w:ilvl w:val="1"/>
          <w:numId w:val="47"/>
        </w:numPr>
        <w:jc w:val="both"/>
        <w:rPr>
          <w:b/>
          <w:lang w:val="bg-BG"/>
        </w:rPr>
      </w:pPr>
      <w:r w:rsidRPr="00DC0640">
        <w:rPr>
          <w:b/>
        </w:rPr>
        <w:t>Print</w:t>
      </w:r>
      <w:r>
        <w:t xml:space="preserve"> the elements at </w:t>
      </w:r>
      <w:r w:rsidRPr="00DC0640">
        <w:rPr>
          <w:b/>
        </w:rPr>
        <w:t>even</w:t>
      </w:r>
      <w:r>
        <w:t xml:space="preserve"> index positions</w:t>
      </w:r>
      <w:r w:rsidRPr="00DC0640">
        <w:rPr>
          <w:lang w:val="bg-BG"/>
        </w:rPr>
        <w:t xml:space="preserve">, </w:t>
      </w:r>
      <w:r w:rsidRPr="00DC0640">
        <w:rPr>
          <w:b/>
        </w:rPr>
        <w:t>separated by a single space</w:t>
      </w:r>
      <w:r w:rsidR="001259A2">
        <w:rPr>
          <w:b/>
          <w:lang w:val="bg-BG"/>
        </w:rPr>
        <w:t>.</w:t>
      </w:r>
    </w:p>
    <w:p w14:paraId="25418CD0" w14:textId="77777777" w:rsidR="002A4C43" w:rsidRPr="00526F68" w:rsidRDefault="002A4C43" w:rsidP="002A4C43">
      <w:pPr>
        <w:pStyle w:val="ac"/>
        <w:numPr>
          <w:ilvl w:val="0"/>
          <w:numId w:val="42"/>
        </w:numPr>
        <w:jc w:val="both"/>
        <w:rPr>
          <w:b/>
          <w:lang w:val="bg-BG"/>
        </w:rPr>
      </w:pPr>
      <w:r w:rsidRPr="00A56F41">
        <w:rPr>
          <w:rFonts w:ascii="Consolas" w:hAnsi="Consolas"/>
          <w:b/>
        </w:rPr>
        <w:t>"Check Odd"</w:t>
      </w:r>
      <w:r w:rsidRPr="00A56F41">
        <w:rPr>
          <w:bCs/>
        </w:rPr>
        <w:t>:</w:t>
      </w:r>
    </w:p>
    <w:p w14:paraId="5EC3D33D" w14:textId="2AEBB119" w:rsidR="002A4C43" w:rsidRDefault="002A4C43" w:rsidP="00F5418D">
      <w:pPr>
        <w:pStyle w:val="ac"/>
        <w:numPr>
          <w:ilvl w:val="1"/>
          <w:numId w:val="47"/>
        </w:numPr>
        <w:jc w:val="both"/>
        <w:rPr>
          <w:b/>
        </w:rPr>
      </w:pPr>
      <w:r w:rsidRPr="00DC0640">
        <w:rPr>
          <w:b/>
        </w:rPr>
        <w:t>Print</w:t>
      </w:r>
      <w:r>
        <w:t xml:space="preserve"> the elements at </w:t>
      </w:r>
      <w:r w:rsidRPr="00DC0640">
        <w:rPr>
          <w:b/>
        </w:rPr>
        <w:t>odd</w:t>
      </w:r>
      <w:r>
        <w:t xml:space="preserve"> index positions</w:t>
      </w:r>
      <w:r>
        <w:rPr>
          <w:lang w:val="bg-BG"/>
        </w:rPr>
        <w:t xml:space="preserve">, </w:t>
      </w:r>
      <w:r w:rsidRPr="00DC0640">
        <w:rPr>
          <w:b/>
        </w:rPr>
        <w:t>separated by a single space</w:t>
      </w:r>
      <w:r w:rsidR="001259A2">
        <w:rPr>
          <w:b/>
          <w:lang w:val="bg-BG"/>
        </w:rPr>
        <w:t>.</w:t>
      </w:r>
    </w:p>
    <w:p w14:paraId="186FC544" w14:textId="3A8356FD" w:rsidR="00FC42A0" w:rsidRPr="00FC42A0" w:rsidRDefault="00A56F41" w:rsidP="00D8297C">
      <w:pPr>
        <w:jc w:val="both"/>
        <w:rPr>
          <w:rFonts w:cstheme="minorHAnsi"/>
          <w:bCs/>
          <w:lang w:val="bg-BG"/>
        </w:rPr>
      </w:pPr>
      <w:r>
        <w:rPr>
          <w:rFonts w:cstheme="minorHAnsi"/>
          <w:b/>
        </w:rPr>
        <w:t>An i</w:t>
      </w:r>
      <w:r w:rsidR="00FC42A0" w:rsidRPr="00FC42A0">
        <w:rPr>
          <w:rFonts w:cstheme="minorHAnsi"/>
          <w:b/>
        </w:rPr>
        <w:t>ndex is valid</w:t>
      </w:r>
      <w:r w:rsidR="00FC42A0">
        <w:rPr>
          <w:rFonts w:cstheme="minorHAnsi"/>
          <w:bCs/>
        </w:rPr>
        <w:t xml:space="preserve"> when it is </w:t>
      </w:r>
      <w:r w:rsidR="00FC42A0" w:rsidRPr="00FC42A0">
        <w:rPr>
          <w:rFonts w:cstheme="minorHAnsi"/>
          <w:b/>
        </w:rPr>
        <w:t>between</w:t>
      </w:r>
      <w:r w:rsidR="00FC42A0">
        <w:rPr>
          <w:rFonts w:cstheme="minorHAnsi"/>
          <w:bCs/>
        </w:rPr>
        <w:t xml:space="preserve"> </w:t>
      </w:r>
      <w:r w:rsidR="00FC42A0" w:rsidRPr="00FC42A0">
        <w:rPr>
          <w:rFonts w:cstheme="minorHAnsi"/>
          <w:b/>
        </w:rPr>
        <w:t>0</w:t>
      </w:r>
      <w:r w:rsidR="00FC42A0">
        <w:rPr>
          <w:rFonts w:cstheme="minorHAnsi"/>
          <w:bCs/>
        </w:rPr>
        <w:t xml:space="preserve"> and </w:t>
      </w:r>
      <w:r w:rsidR="00FC42A0" w:rsidRPr="00FC42A0">
        <w:rPr>
          <w:rFonts w:cstheme="minorHAnsi"/>
          <w:b/>
        </w:rPr>
        <w:t>the index of the last element</w:t>
      </w:r>
      <w:r w:rsidR="00FC42A0">
        <w:rPr>
          <w:rFonts w:cstheme="minorHAnsi"/>
          <w:bCs/>
        </w:rPr>
        <w:t xml:space="preserve"> </w:t>
      </w:r>
      <w:r w:rsidR="00FC42A0" w:rsidRPr="00FC42A0">
        <w:rPr>
          <w:rFonts w:cstheme="minorHAnsi"/>
          <w:b/>
        </w:rPr>
        <w:t>inclusive</w:t>
      </w:r>
      <w:r w:rsidR="00FC42A0">
        <w:rPr>
          <w:rFonts w:cstheme="minorHAnsi"/>
          <w:bCs/>
          <w:lang w:val="bg-BG"/>
        </w:rPr>
        <w:t>.</w:t>
      </w:r>
    </w:p>
    <w:p w14:paraId="198BB689" w14:textId="7924BF8D" w:rsidR="002A4C43" w:rsidRPr="00D8297C" w:rsidRDefault="00D8297C" w:rsidP="00D8297C">
      <w:pPr>
        <w:jc w:val="both"/>
        <w:rPr>
          <w:b/>
        </w:rPr>
      </w:pPr>
      <w:r w:rsidRPr="00D8297C">
        <w:rPr>
          <w:rFonts w:cstheme="minorHAnsi"/>
          <w:bCs/>
        </w:rPr>
        <w:t>When you receive</w:t>
      </w:r>
      <w:r w:rsidRPr="00D8297C">
        <w:rPr>
          <w:rFonts w:cstheme="minorHAnsi"/>
          <w:b/>
        </w:rPr>
        <w:t xml:space="preserve"> </w:t>
      </w:r>
      <w:r w:rsidR="00660494" w:rsidRPr="00D8297C">
        <w:rPr>
          <w:rFonts w:ascii="Consolas" w:hAnsi="Consolas"/>
          <w:b/>
        </w:rPr>
        <w:t>"Done"</w:t>
      </w:r>
      <w:r w:rsidR="00A56F41" w:rsidRPr="00A56F41">
        <w:rPr>
          <w:bCs/>
        </w:rPr>
        <w:t>,</w:t>
      </w:r>
      <w:r w:rsidR="00A56F41">
        <w:rPr>
          <w:b/>
        </w:rPr>
        <w:t xml:space="preserve"> </w:t>
      </w:r>
      <w:r w:rsidRPr="00D8297C">
        <w:rPr>
          <w:bCs/>
        </w:rPr>
        <w:t>t</w:t>
      </w:r>
      <w:r w:rsidR="002A4C43" w:rsidRPr="00344690">
        <w:t xml:space="preserve">he weapon name is considered </w:t>
      </w:r>
      <w:r w:rsidR="00660494" w:rsidRPr="00D8297C">
        <w:rPr>
          <w:b/>
        </w:rPr>
        <w:t>correct,</w:t>
      </w:r>
      <w:r w:rsidR="002A4C43" w:rsidRPr="00344690">
        <w:t xml:space="preserve"> </w:t>
      </w:r>
      <w:r w:rsidR="002A4C43">
        <w:t xml:space="preserve">and you should </w:t>
      </w:r>
      <w:r w:rsidR="002A4C43" w:rsidRPr="00D8297C">
        <w:rPr>
          <w:b/>
        </w:rPr>
        <w:t>print the particles</w:t>
      </w:r>
      <w:r w:rsidR="002A4C43">
        <w:t xml:space="preserve"> in their </w:t>
      </w:r>
      <w:r w:rsidR="002A4C43" w:rsidRPr="0066634E">
        <w:t>current order</w:t>
      </w:r>
      <w:r w:rsidR="002A4C43" w:rsidRPr="00D8297C">
        <w:rPr>
          <w:b/>
        </w:rPr>
        <w:t xml:space="preserve"> joined together</w:t>
      </w:r>
      <w:r w:rsidR="002A4C43" w:rsidRPr="00D8297C">
        <w:rPr>
          <w:b/>
          <w:lang w:val="bg-BG"/>
        </w:rPr>
        <w:t xml:space="preserve"> </w:t>
      </w:r>
      <w:r w:rsidR="002A4C43" w:rsidRPr="0066634E">
        <w:t>in the following format</w:t>
      </w:r>
      <w:r w:rsidR="002A4C43" w:rsidRPr="00D8297C">
        <w:rPr>
          <w:b/>
        </w:rPr>
        <w:t xml:space="preserve">: </w:t>
      </w:r>
      <w:r w:rsidR="002A4C43" w:rsidRPr="00A56F41">
        <w:rPr>
          <w:rFonts w:ascii="Consolas" w:hAnsi="Consolas"/>
        </w:rPr>
        <w:t>"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You crafted {</w:t>
      </w:r>
      <w:r w:rsidR="00405C76" w:rsidRPr="00A56F41">
        <w:rPr>
          <w:rFonts w:ascii="Consolas" w:hAnsi="Consolas"/>
          <w:b/>
          <w:noProof/>
          <w:szCs w:val="24"/>
          <w:lang w:val="en-GB"/>
        </w:rPr>
        <w:t>w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eapon</w:t>
      </w:r>
      <w:r w:rsidR="00A56F41">
        <w:rPr>
          <w:rFonts w:ascii="Consolas" w:hAnsi="Consolas"/>
          <w:b/>
          <w:noProof/>
          <w:szCs w:val="24"/>
          <w:lang w:val="en-GB"/>
        </w:rPr>
        <w:t>N</w:t>
      </w:r>
      <w:r w:rsidR="002A4C43" w:rsidRPr="00A56F41">
        <w:rPr>
          <w:rFonts w:ascii="Consolas" w:hAnsi="Consolas"/>
          <w:b/>
          <w:noProof/>
          <w:szCs w:val="24"/>
          <w:lang w:val="en-GB"/>
        </w:rPr>
        <w:t>ame}!</w:t>
      </w:r>
      <w:r w:rsidR="002A4C43" w:rsidRPr="00A56F41">
        <w:rPr>
          <w:rFonts w:ascii="Consolas" w:hAnsi="Consolas"/>
        </w:rPr>
        <w:t>"</w:t>
      </w:r>
      <w:r w:rsidR="00660494">
        <w:t xml:space="preserve">. </w:t>
      </w:r>
    </w:p>
    <w:p w14:paraId="1FE66469" w14:textId="3BFC4CF6" w:rsidR="002A4C43" w:rsidRDefault="002A4C43" w:rsidP="00F03778">
      <w:pPr>
        <w:pStyle w:val="2"/>
        <w:numPr>
          <w:ilvl w:val="0"/>
          <w:numId w:val="0"/>
        </w:numPr>
      </w:pPr>
      <w:r>
        <w:t>Input</w:t>
      </w:r>
    </w:p>
    <w:p w14:paraId="64A6E449" w14:textId="3490AB63" w:rsidR="002A4C43" w:rsidRDefault="002A4C43" w:rsidP="002A4C43">
      <w:pPr>
        <w:pStyle w:val="ac"/>
        <w:numPr>
          <w:ilvl w:val="0"/>
          <w:numId w:val="40"/>
        </w:numPr>
        <w:jc w:val="both"/>
      </w:pPr>
      <w:r>
        <w:t xml:space="preserve">On the </w:t>
      </w:r>
      <w:r>
        <w:rPr>
          <w:b/>
        </w:rPr>
        <w:t>first line</w:t>
      </w:r>
      <w:r>
        <w:t xml:space="preserve">, you will receive </w:t>
      </w:r>
      <w:r w:rsidRPr="00EE032D">
        <w:rPr>
          <w:b/>
        </w:rPr>
        <w:t>parts</w:t>
      </w:r>
      <w:r>
        <w:t xml:space="preserve"> of the given weapon name in a </w:t>
      </w:r>
      <w:r w:rsidRPr="00EE032D">
        <w:rPr>
          <w:b/>
        </w:rPr>
        <w:t>mixed</w:t>
      </w:r>
      <w:r>
        <w:t xml:space="preserve"> order </w:t>
      </w:r>
      <w:r w:rsidRPr="00EE032D">
        <w:rPr>
          <w:b/>
        </w:rPr>
        <w:t>separated</w:t>
      </w:r>
      <w:r>
        <w:t xml:space="preserve"> by </w:t>
      </w:r>
      <w:r w:rsidRPr="00A56F41">
        <w:rPr>
          <w:rFonts w:ascii="Consolas" w:hAnsi="Consolas"/>
          <w:b/>
        </w:rPr>
        <w:t>"|"</w:t>
      </w:r>
      <w:r w:rsidR="001259A2">
        <w:rPr>
          <w:rFonts w:ascii="Consolas" w:hAnsi="Consolas"/>
          <w:b/>
          <w:lang w:val="bg-BG"/>
        </w:rPr>
        <w:t>.</w:t>
      </w:r>
    </w:p>
    <w:p w14:paraId="7190C40B" w14:textId="7F444C9B" w:rsidR="002A4C43" w:rsidRDefault="002A4C43" w:rsidP="002A4C43">
      <w:pPr>
        <w:pStyle w:val="ac"/>
        <w:numPr>
          <w:ilvl w:val="0"/>
          <w:numId w:val="40"/>
        </w:numPr>
        <w:jc w:val="both"/>
      </w:pPr>
      <w:r>
        <w:t xml:space="preserve">On the </w:t>
      </w:r>
      <w:r w:rsidR="00A56F41">
        <w:rPr>
          <w:b/>
        </w:rPr>
        <w:t>following</w:t>
      </w:r>
      <w:r>
        <w:rPr>
          <w:b/>
        </w:rPr>
        <w:t xml:space="preserve"> lines</w:t>
      </w:r>
      <w:r>
        <w:t xml:space="preserve">, until the </w:t>
      </w:r>
      <w:r w:rsidRPr="00A56F41">
        <w:rPr>
          <w:rFonts w:ascii="Consolas" w:hAnsi="Consolas"/>
          <w:b/>
        </w:rPr>
        <w:t>"Done"</w:t>
      </w:r>
      <w:r>
        <w:t xml:space="preserve"> command, you will </w:t>
      </w:r>
      <w:r w:rsidR="00660494">
        <w:t xml:space="preserve">be </w:t>
      </w:r>
      <w:r>
        <w:t>receiv</w:t>
      </w:r>
      <w:r w:rsidR="00660494">
        <w:t>ing</w:t>
      </w:r>
      <w:r>
        <w:t xml:space="preserve"> </w:t>
      </w:r>
      <w:r w:rsidRPr="00F95F4B">
        <w:rPr>
          <w:b/>
        </w:rPr>
        <w:t>commands</w:t>
      </w:r>
      <w:r>
        <w:t xml:space="preserve"> in the </w:t>
      </w:r>
      <w:r w:rsidRPr="00F95F4B">
        <w:rPr>
          <w:b/>
        </w:rPr>
        <w:t>format described</w:t>
      </w:r>
      <w:r>
        <w:t xml:space="preserve"> above</w:t>
      </w:r>
      <w:r w:rsidR="001259A2">
        <w:rPr>
          <w:lang w:val="bg-BG"/>
        </w:rPr>
        <w:t>.</w:t>
      </w:r>
    </w:p>
    <w:p w14:paraId="59BDE00B" w14:textId="77777777" w:rsidR="002A4C43" w:rsidRDefault="002A4C43" w:rsidP="00F03778">
      <w:pPr>
        <w:pStyle w:val="2"/>
        <w:numPr>
          <w:ilvl w:val="0"/>
          <w:numId w:val="0"/>
        </w:numPr>
      </w:pPr>
      <w:r w:rsidRPr="002A4C43">
        <w:t>Output</w:t>
      </w:r>
    </w:p>
    <w:p w14:paraId="6448DE2F" w14:textId="619F56D9" w:rsidR="00660494" w:rsidRPr="002E2F6B" w:rsidRDefault="002A4C43" w:rsidP="00660494">
      <w:pPr>
        <w:pStyle w:val="ac"/>
        <w:numPr>
          <w:ilvl w:val="0"/>
          <w:numId w:val="41"/>
        </w:numPr>
        <w:jc w:val="both"/>
        <w:rPr>
          <w:rFonts w:ascii="Consolas" w:hAnsi="Consolas"/>
          <w:b/>
          <w:noProof/>
          <w:szCs w:val="24"/>
          <w:lang w:val="en-GB"/>
        </w:rPr>
      </w:pPr>
      <w:r>
        <w:t>Print the output</w:t>
      </w:r>
      <w:r w:rsidR="00A56F41">
        <w:t xml:space="preserve"> needed</w:t>
      </w:r>
      <w:r>
        <w:t xml:space="preserve"> </w:t>
      </w:r>
      <w:r w:rsidR="00660494">
        <w:t>as described above</w:t>
      </w:r>
      <w:r w:rsidR="001259A2">
        <w:rPr>
          <w:lang w:val="bg-BG"/>
        </w:rPr>
        <w:t>.</w:t>
      </w:r>
    </w:p>
    <w:p w14:paraId="14EA304E" w14:textId="77777777" w:rsidR="002A4C43" w:rsidRPr="00B54D9C" w:rsidRDefault="002A4C43" w:rsidP="00F03778">
      <w:pPr>
        <w:pStyle w:val="2"/>
        <w:numPr>
          <w:ilvl w:val="0"/>
          <w:numId w:val="0"/>
        </w:numPr>
        <w:rPr>
          <w:noProof/>
          <w:lang w:val="en-GB"/>
        </w:rPr>
      </w:pPr>
      <w:r w:rsidRPr="00F03778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A4C43" w:rsidRPr="00B54D9C" w14:paraId="79DE9640" w14:textId="77777777" w:rsidTr="001259A2">
        <w:trPr>
          <w:trHeight w:val="70"/>
        </w:trPr>
        <w:tc>
          <w:tcPr>
            <w:tcW w:w="5070" w:type="dxa"/>
            <w:shd w:val="clear" w:color="auto" w:fill="D9D9D9" w:themeFill="background1" w:themeFillShade="D9"/>
            <w:vAlign w:val="center"/>
          </w:tcPr>
          <w:p w14:paraId="774BE651" w14:textId="77777777" w:rsidR="002A4C43" w:rsidRPr="001259A2" w:rsidRDefault="002A4C43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  <w:vAlign w:val="center"/>
          </w:tcPr>
          <w:p w14:paraId="35CFA44B" w14:textId="77777777" w:rsidR="002A4C43" w:rsidRPr="001259A2" w:rsidRDefault="002A4C43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2A4C43" w:rsidRPr="00E605A9" w14:paraId="36564D40" w14:textId="77777777" w:rsidTr="0097130C">
        <w:trPr>
          <w:trHeight w:val="2248"/>
        </w:trPr>
        <w:tc>
          <w:tcPr>
            <w:tcW w:w="5070" w:type="dxa"/>
          </w:tcPr>
          <w:p w14:paraId="6B37209D" w14:textId="2C21C833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pa</w:t>
            </w:r>
            <w:r w:rsidR="002A4C43" w:rsidRPr="00C36788">
              <w:rPr>
                <w:rFonts w:ascii="Consolas" w:hAnsi="Consolas"/>
                <w:noProof/>
              </w:rPr>
              <w:t>|Do|</w:t>
            </w:r>
            <w:r>
              <w:rPr>
                <w:rFonts w:ascii="Consolas" w:hAnsi="Consolas"/>
                <w:noProof/>
              </w:rPr>
              <w:t>ha|</w:t>
            </w:r>
            <w:r w:rsidR="002A4C43" w:rsidRPr="00C36788">
              <w:rPr>
                <w:rFonts w:ascii="Consolas" w:hAnsi="Consolas"/>
                <w:noProof/>
              </w:rPr>
              <w:t>mm|er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br/>
            </w:r>
            <w:r>
              <w:rPr>
                <w:rFonts w:ascii="Consolas" w:hAnsi="Consolas"/>
                <w:noProof/>
                <w:lang w:val="en-GB"/>
              </w:rPr>
              <w:t>Remove 0</w:t>
            </w:r>
          </w:p>
          <w:p w14:paraId="47F7887A" w14:textId="270A1D60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om 1</w:t>
            </w:r>
          </w:p>
          <w:p w14:paraId="4A15C557" w14:textId="2E879725" w:rsidR="007B7E4A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Check Even</w:t>
            </w:r>
          </w:p>
          <w:p w14:paraId="249B1A6C" w14:textId="416E2B2B" w:rsidR="002A4C43" w:rsidRPr="00C36788" w:rsidRDefault="007B7E4A" w:rsidP="007B7E4A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73902B8C" w14:textId="34DAFF50" w:rsidR="007B7E4A" w:rsidRDefault="007B7E4A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Do ha er</w:t>
            </w:r>
          </w:p>
          <w:p w14:paraId="6858EBAD" w14:textId="22BE24A2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Doomhammer!</w:t>
            </w:r>
          </w:p>
        </w:tc>
      </w:tr>
      <w:tr w:rsidR="002A4C43" w:rsidRPr="00B54D9C" w14:paraId="108161AB" w14:textId="77777777" w:rsidTr="00405C76">
        <w:trPr>
          <w:trHeight w:val="1870"/>
        </w:trPr>
        <w:tc>
          <w:tcPr>
            <w:tcW w:w="5070" w:type="dxa"/>
          </w:tcPr>
          <w:p w14:paraId="3F4EB2FE" w14:textId="6C5B7824" w:rsidR="002A4C43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lastRenderedPageBreak/>
              <w:t>As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hb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ri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ng</w:t>
            </w:r>
            <w:r w:rsidR="002A4C43"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er</w:t>
            </w:r>
          </w:p>
          <w:p w14:paraId="49358DAB" w14:textId="7CD4CA82" w:rsidR="002A4C43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move 10</w:t>
            </w:r>
          </w:p>
          <w:p w14:paraId="2688B955" w14:textId="3D4B6DBB" w:rsidR="002A4C43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lo 5</w:t>
            </w:r>
          </w:p>
          <w:p w14:paraId="11BD7148" w14:textId="33F0761D" w:rsidR="00405C76" w:rsidRPr="00C36788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Check Odd</w:t>
            </w:r>
          </w:p>
          <w:p w14:paraId="03C18BA5" w14:textId="77777777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53EB047D" w14:textId="5A2F01D9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hb ng</w:t>
            </w:r>
          </w:p>
          <w:p w14:paraId="3316E5F9" w14:textId="2AEFFDDE" w:rsidR="002A4C43" w:rsidRPr="00C36788" w:rsidRDefault="002A4C43" w:rsidP="00261F9E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Ashbringer!</w:t>
            </w:r>
          </w:p>
        </w:tc>
      </w:tr>
      <w:tr w:rsidR="00405C76" w:rsidRPr="00B54D9C" w14:paraId="4170703E" w14:textId="77777777" w:rsidTr="00405C76">
        <w:trPr>
          <w:trHeight w:val="1870"/>
        </w:trPr>
        <w:tc>
          <w:tcPr>
            <w:tcW w:w="5070" w:type="dxa"/>
          </w:tcPr>
          <w:p w14:paraId="1A01D401" w14:textId="1E15D34D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Ta|es|</w:t>
            </w:r>
            <w:r w:rsidR="0097130C">
              <w:rPr>
                <w:rFonts w:ascii="Consolas" w:hAnsi="Consolas"/>
                <w:noProof/>
                <w:lang w:val="en-GB"/>
              </w:rPr>
              <w:t>to|</w:t>
            </w:r>
            <w:r>
              <w:rPr>
                <w:rFonts w:ascii="Consolas" w:hAnsi="Consolas"/>
                <w:noProof/>
                <w:lang w:val="en-GB"/>
              </w:rPr>
              <w:t>la|ch</w:t>
            </w:r>
          </w:p>
          <w:p w14:paraId="2E939B17" w14:textId="22CB324F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pa 8</w:t>
            </w:r>
          </w:p>
          <w:p w14:paraId="6855C675" w14:textId="28672B3F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dd ha 2</w:t>
            </w:r>
          </w:p>
          <w:p w14:paraId="18F2D37A" w14:textId="38C394D5" w:rsidR="0097130C" w:rsidRDefault="0097130C" w:rsidP="00261F9E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Remove 3</w:t>
            </w:r>
          </w:p>
          <w:p w14:paraId="1C8E4FC9" w14:textId="0CFD3E87" w:rsidR="0097130C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Done</w:t>
            </w:r>
          </w:p>
        </w:tc>
        <w:tc>
          <w:tcPr>
            <w:tcW w:w="5243" w:type="dxa"/>
          </w:tcPr>
          <w:p w14:paraId="1A97825A" w14:textId="05F336E1" w:rsidR="00405C76" w:rsidRDefault="00405C76" w:rsidP="00261F9E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 xml:space="preserve">You crafted </w:t>
            </w:r>
            <w:r w:rsidRPr="00405C76">
              <w:rPr>
                <w:rFonts w:ascii="Consolas" w:hAnsi="Consolas"/>
                <w:noProof/>
                <w:szCs w:val="24"/>
                <w:lang w:val="en-GB"/>
              </w:rPr>
              <w:t>Taeshalach</w:t>
            </w:r>
            <w:r>
              <w:rPr>
                <w:rFonts w:ascii="Consolas" w:hAnsi="Consolas"/>
                <w:noProof/>
                <w:szCs w:val="24"/>
                <w:lang w:val="en-GB"/>
              </w:rPr>
              <w:t>!</w:t>
            </w:r>
          </w:p>
        </w:tc>
      </w:tr>
    </w:tbl>
    <w:p w14:paraId="6BDBEC3D" w14:textId="24EED9FE" w:rsidR="00CB315F" w:rsidRPr="00F03778" w:rsidRDefault="007428A1" w:rsidP="00F03778">
      <w:pPr>
        <w:pStyle w:val="2"/>
        <w:numPr>
          <w:ilvl w:val="0"/>
          <w:numId w:val="0"/>
        </w:numPr>
      </w:pPr>
      <w:r w:rsidRPr="00F03778">
        <w:t xml:space="preserve">JS </w:t>
      </w:r>
      <w:r w:rsidR="008D1E3C">
        <w:t>Examples</w:t>
      </w:r>
    </w:p>
    <w:p w14:paraId="4BF66A38" w14:textId="004D88A9" w:rsidR="007428A1" w:rsidRPr="007428A1" w:rsidRDefault="007428A1" w:rsidP="007428A1">
      <w:pPr>
        <w:rPr>
          <w:lang w:val="en-GB"/>
        </w:rPr>
      </w:pPr>
      <w:r>
        <w:rPr>
          <w:lang w:val="en-GB"/>
        </w:rPr>
        <w:t>The input will be provided as an array of strings</w:t>
      </w:r>
      <w:r w:rsidR="0045787B">
        <w:rPr>
          <w:lang w:val="en-GB"/>
        </w:rPr>
        <w:t>.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CB315F" w:rsidRPr="00B54D9C" w14:paraId="513179BC" w14:textId="77777777" w:rsidTr="001259A2">
        <w:trPr>
          <w:trHeight w:val="445"/>
        </w:trPr>
        <w:tc>
          <w:tcPr>
            <w:tcW w:w="5070" w:type="dxa"/>
            <w:shd w:val="clear" w:color="auto" w:fill="D9D9D9" w:themeFill="background1" w:themeFillShade="D9"/>
            <w:vAlign w:val="center"/>
          </w:tcPr>
          <w:p w14:paraId="6F02DFD6" w14:textId="77777777" w:rsidR="00CB315F" w:rsidRPr="001259A2" w:rsidRDefault="00CB315F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  <w:vAlign w:val="center"/>
          </w:tcPr>
          <w:p w14:paraId="5C52025C" w14:textId="77777777" w:rsidR="00CB315F" w:rsidRPr="001259A2" w:rsidRDefault="00CB315F" w:rsidP="001259A2">
            <w:pPr>
              <w:jc w:val="center"/>
              <w:rPr>
                <w:rFonts w:cstheme="minorHAnsi"/>
                <w:b/>
                <w:noProof/>
                <w:lang w:val="en-GB"/>
              </w:rPr>
            </w:pPr>
            <w:r w:rsidRPr="001259A2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405C76" w:rsidRPr="00E605A9" w14:paraId="4578EF93" w14:textId="77777777" w:rsidTr="00261F9E">
        <w:trPr>
          <w:trHeight w:val="2349"/>
        </w:trPr>
        <w:tc>
          <w:tcPr>
            <w:tcW w:w="5070" w:type="dxa"/>
          </w:tcPr>
          <w:p w14:paraId="7217F3DD" w14:textId="2B191BC4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(["pa</w:t>
            </w:r>
            <w:r w:rsidRPr="00C36788">
              <w:rPr>
                <w:rFonts w:ascii="Consolas" w:hAnsi="Consolas"/>
                <w:noProof/>
              </w:rPr>
              <w:t>|Do|</w:t>
            </w:r>
            <w:r>
              <w:rPr>
                <w:rFonts w:ascii="Consolas" w:hAnsi="Consolas"/>
                <w:noProof/>
              </w:rPr>
              <w:t>ha|</w:t>
            </w:r>
            <w:r w:rsidRPr="00C36788">
              <w:rPr>
                <w:rFonts w:ascii="Consolas" w:hAnsi="Consolas"/>
                <w:noProof/>
              </w:rPr>
              <w:t>mm|er</w:t>
            </w:r>
            <w:r>
              <w:rPr>
                <w:rFonts w:ascii="Consolas" w:hAnsi="Consolas"/>
                <w:noProof/>
              </w:rPr>
              <w:t>",</w:t>
            </w:r>
            <w:r w:rsidRPr="00C36788">
              <w:rPr>
                <w:rFonts w:ascii="Consolas" w:hAnsi="Consolas"/>
                <w:noProof/>
                <w:lang w:val="en-GB"/>
              </w:rPr>
              <w:br/>
            </w:r>
            <w:r w:rsidRPr="007428A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Remove 0",</w:t>
            </w:r>
          </w:p>
          <w:p w14:paraId="1BF36BEF" w14:textId="6065BD78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7428A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Add om 1",</w:t>
            </w:r>
          </w:p>
          <w:p w14:paraId="64807308" w14:textId="02B2A36B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 w:rsidRPr="007428A1">
              <w:rPr>
                <w:rFonts w:ascii="Consolas" w:hAnsi="Consolas"/>
                <w:noProof/>
                <w:lang w:val="en-GB"/>
              </w:rPr>
              <w:t>"</w:t>
            </w:r>
            <w:r>
              <w:rPr>
                <w:rFonts w:ascii="Consolas" w:hAnsi="Consolas"/>
                <w:noProof/>
                <w:lang w:val="en-GB"/>
              </w:rPr>
              <w:t>Check Even",</w:t>
            </w:r>
          </w:p>
          <w:p w14:paraId="0D2A070E" w14:textId="3562C40E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C36788">
              <w:rPr>
                <w:rFonts w:ascii="Consolas" w:hAnsi="Consolas"/>
                <w:noProof/>
                <w:lang w:val="en-GB"/>
              </w:rPr>
              <w:t>Done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243" w:type="dxa"/>
          </w:tcPr>
          <w:p w14:paraId="41AB452D" w14:textId="77777777" w:rsidR="00405C76" w:rsidRDefault="00405C76" w:rsidP="00405C76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Do ha er</w:t>
            </w:r>
          </w:p>
          <w:p w14:paraId="3711EB34" w14:textId="6289B1CD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Doomhammer!</w:t>
            </w:r>
          </w:p>
        </w:tc>
      </w:tr>
      <w:tr w:rsidR="00405C76" w:rsidRPr="00B54D9C" w14:paraId="3B9BC735" w14:textId="77777777" w:rsidTr="00261F9E">
        <w:trPr>
          <w:trHeight w:val="2349"/>
        </w:trPr>
        <w:tc>
          <w:tcPr>
            <w:tcW w:w="5070" w:type="dxa"/>
          </w:tcPr>
          <w:p w14:paraId="281D0B50" w14:textId="640FC10B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As</w:t>
            </w:r>
            <w:r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hb</w:t>
            </w:r>
            <w:r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ri</w:t>
            </w:r>
            <w:r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ng</w:t>
            </w:r>
            <w:r w:rsidRPr="00C36788">
              <w:rPr>
                <w:rFonts w:ascii="Consolas" w:hAnsi="Consolas"/>
                <w:noProof/>
                <w:lang w:val="en-GB"/>
              </w:rPr>
              <w:t>|</w:t>
            </w:r>
            <w:r>
              <w:rPr>
                <w:rFonts w:ascii="Consolas" w:hAnsi="Consolas"/>
                <w:noProof/>
                <w:lang w:val="en-GB"/>
              </w:rPr>
              <w:t>er",</w:t>
            </w:r>
          </w:p>
          <w:p w14:paraId="7D47BB39" w14:textId="4A9A3FD3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move 10",</w:t>
            </w:r>
          </w:p>
          <w:p w14:paraId="43E67EA1" w14:textId="36F40616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dd lo 5",</w:t>
            </w:r>
          </w:p>
          <w:p w14:paraId="7C94C951" w14:textId="5857AA85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Check Odd",</w:t>
            </w:r>
          </w:p>
          <w:p w14:paraId="4C4B35DB" w14:textId="2A5326B2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C36788">
              <w:rPr>
                <w:rFonts w:ascii="Consolas" w:hAnsi="Consolas"/>
                <w:noProof/>
                <w:lang w:val="en-GB"/>
              </w:rPr>
              <w:t>Done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243" w:type="dxa"/>
          </w:tcPr>
          <w:p w14:paraId="7CE310DA" w14:textId="639CE4D5" w:rsidR="00405C76" w:rsidRDefault="00405C76" w:rsidP="00405C76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>
              <w:rPr>
                <w:rFonts w:ascii="Consolas" w:hAnsi="Consolas"/>
                <w:noProof/>
                <w:szCs w:val="24"/>
                <w:lang w:val="en-GB"/>
              </w:rPr>
              <w:t>hb ng</w:t>
            </w:r>
          </w:p>
          <w:p w14:paraId="7C5DF563" w14:textId="0A4464FE" w:rsidR="00405C76" w:rsidRPr="00C36788" w:rsidRDefault="00405C76" w:rsidP="00405C76">
            <w:pPr>
              <w:spacing w:after="0" w:line="360" w:lineRule="auto"/>
              <w:rPr>
                <w:rFonts w:ascii="Consolas" w:hAnsi="Consolas"/>
                <w:noProof/>
                <w:sz w:val="24"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>You crafted Ashbringer!</w:t>
            </w:r>
          </w:p>
        </w:tc>
      </w:tr>
      <w:tr w:rsidR="0097130C" w:rsidRPr="00B54D9C" w14:paraId="6E6FB535" w14:textId="77777777" w:rsidTr="00261F9E">
        <w:trPr>
          <w:trHeight w:val="2349"/>
        </w:trPr>
        <w:tc>
          <w:tcPr>
            <w:tcW w:w="5070" w:type="dxa"/>
          </w:tcPr>
          <w:p w14:paraId="7B90320D" w14:textId="5857C1AB" w:rsidR="0097130C" w:rsidRPr="00C36788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(["Ta|es|to|la|ch",</w:t>
            </w:r>
          </w:p>
          <w:p w14:paraId="65DD22C4" w14:textId="7FA42CC1" w:rsidR="0097130C" w:rsidRPr="00C36788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dd pa 8",</w:t>
            </w:r>
          </w:p>
          <w:p w14:paraId="6F8BB7C1" w14:textId="062ECD7B" w:rsidR="0097130C" w:rsidRPr="00C36788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Add ha 2",</w:t>
            </w:r>
          </w:p>
          <w:p w14:paraId="5E155F4C" w14:textId="0830AB01" w:rsidR="0097130C" w:rsidRPr="00C36788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Remove 3",</w:t>
            </w:r>
          </w:p>
          <w:p w14:paraId="4824D194" w14:textId="74F5CDEF" w:rsidR="0097130C" w:rsidRDefault="0097130C" w:rsidP="0097130C">
            <w:pPr>
              <w:spacing w:after="0" w:line="36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"</w:t>
            </w:r>
            <w:r w:rsidRPr="00C36788">
              <w:rPr>
                <w:rFonts w:ascii="Consolas" w:hAnsi="Consolas"/>
                <w:noProof/>
                <w:lang w:val="en-GB"/>
              </w:rPr>
              <w:t>Done</w:t>
            </w:r>
            <w:r>
              <w:rPr>
                <w:rFonts w:ascii="Consolas" w:hAnsi="Consolas"/>
                <w:noProof/>
                <w:lang w:val="en-GB"/>
              </w:rPr>
              <w:t>"])</w:t>
            </w:r>
          </w:p>
        </w:tc>
        <w:tc>
          <w:tcPr>
            <w:tcW w:w="5243" w:type="dxa"/>
          </w:tcPr>
          <w:p w14:paraId="4789041D" w14:textId="49075BD4" w:rsidR="0097130C" w:rsidRDefault="0097130C" w:rsidP="00405C76">
            <w:pPr>
              <w:spacing w:after="0" w:line="360" w:lineRule="auto"/>
              <w:rPr>
                <w:rFonts w:ascii="Consolas" w:hAnsi="Consolas"/>
                <w:noProof/>
                <w:szCs w:val="24"/>
                <w:lang w:val="en-GB"/>
              </w:rPr>
            </w:pPr>
            <w:r w:rsidRPr="00C36788">
              <w:rPr>
                <w:rFonts w:ascii="Consolas" w:hAnsi="Consolas"/>
                <w:noProof/>
                <w:szCs w:val="24"/>
                <w:lang w:val="en-GB"/>
              </w:rPr>
              <w:t xml:space="preserve">You crafted </w:t>
            </w:r>
            <w:r w:rsidRPr="00405C76">
              <w:rPr>
                <w:rFonts w:ascii="Consolas" w:hAnsi="Consolas"/>
                <w:noProof/>
                <w:szCs w:val="24"/>
                <w:lang w:val="en-GB"/>
              </w:rPr>
              <w:t>Taeshalach</w:t>
            </w:r>
            <w:r>
              <w:rPr>
                <w:rFonts w:ascii="Consolas" w:hAnsi="Consolas"/>
                <w:noProof/>
                <w:szCs w:val="24"/>
                <w:lang w:val="en-GB"/>
              </w:rPr>
              <w:t>!</w:t>
            </w:r>
          </w:p>
        </w:tc>
      </w:tr>
    </w:tbl>
    <w:p w14:paraId="592EBD29" w14:textId="51658AA2" w:rsidR="00640502" w:rsidRPr="0097130C" w:rsidRDefault="00640502" w:rsidP="002A4C43">
      <w:pPr>
        <w:rPr>
          <w:lang w:val="bg-BG"/>
        </w:rPr>
      </w:pPr>
    </w:p>
    <w:sectPr w:rsidR="00640502" w:rsidRPr="0097130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D600D" w14:textId="77777777" w:rsidR="00731699" w:rsidRDefault="00731699" w:rsidP="008068A2">
      <w:pPr>
        <w:spacing w:after="0" w:line="240" w:lineRule="auto"/>
      </w:pPr>
      <w:r>
        <w:separator/>
      </w:r>
    </w:p>
  </w:endnote>
  <w:endnote w:type="continuationSeparator" w:id="0">
    <w:p w14:paraId="7BC435C9" w14:textId="77777777" w:rsidR="00731699" w:rsidRDefault="007316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251603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97130C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97130C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251603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7130C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97130C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161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1E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D1E3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161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1E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D1E3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6D4C4F" w14:textId="77777777" w:rsidR="00731699" w:rsidRDefault="00731699" w:rsidP="008068A2">
      <w:pPr>
        <w:spacing w:after="0" w:line="240" w:lineRule="auto"/>
      </w:pPr>
      <w:r>
        <w:separator/>
      </w:r>
    </w:p>
  </w:footnote>
  <w:footnote w:type="continuationSeparator" w:id="0">
    <w:p w14:paraId="4E43DF92" w14:textId="77777777" w:rsidR="00731699" w:rsidRDefault="007316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A95310"/>
    <w:multiLevelType w:val="hybridMultilevel"/>
    <w:tmpl w:val="83862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715E2"/>
    <w:multiLevelType w:val="hybridMultilevel"/>
    <w:tmpl w:val="FDF2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294D6D"/>
    <w:multiLevelType w:val="hybridMultilevel"/>
    <w:tmpl w:val="4D820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31FC4"/>
    <w:multiLevelType w:val="hybridMultilevel"/>
    <w:tmpl w:val="6B3690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C098C"/>
    <w:multiLevelType w:val="hybridMultilevel"/>
    <w:tmpl w:val="DB086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5D6B88"/>
    <w:multiLevelType w:val="hybridMultilevel"/>
    <w:tmpl w:val="117E8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8E6F64"/>
    <w:multiLevelType w:val="hybridMultilevel"/>
    <w:tmpl w:val="3C061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852585">
    <w:abstractNumId w:val="0"/>
  </w:num>
  <w:num w:numId="2" w16cid:durableId="689184954">
    <w:abstractNumId w:val="45"/>
  </w:num>
  <w:num w:numId="3" w16cid:durableId="774399117">
    <w:abstractNumId w:val="8"/>
  </w:num>
  <w:num w:numId="4" w16cid:durableId="274482908">
    <w:abstractNumId w:val="29"/>
  </w:num>
  <w:num w:numId="5" w16cid:durableId="666713373">
    <w:abstractNumId w:val="30"/>
  </w:num>
  <w:num w:numId="6" w16cid:durableId="651372314">
    <w:abstractNumId w:val="34"/>
  </w:num>
  <w:num w:numId="7" w16cid:durableId="12995734">
    <w:abstractNumId w:val="3"/>
  </w:num>
  <w:num w:numId="8" w16cid:durableId="1557473670">
    <w:abstractNumId w:val="7"/>
  </w:num>
  <w:num w:numId="9" w16cid:durableId="1084375203">
    <w:abstractNumId w:val="26"/>
  </w:num>
  <w:num w:numId="10" w16cid:durableId="42954454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36543130">
    <w:abstractNumId w:val="4"/>
  </w:num>
  <w:num w:numId="12" w16cid:durableId="765855724">
    <w:abstractNumId w:val="20"/>
  </w:num>
  <w:num w:numId="13" w16cid:durableId="1029911551">
    <w:abstractNumId w:val="1"/>
  </w:num>
  <w:num w:numId="14" w16cid:durableId="1834450862">
    <w:abstractNumId w:val="33"/>
  </w:num>
  <w:num w:numId="15" w16cid:durableId="2024473395">
    <w:abstractNumId w:val="9"/>
  </w:num>
  <w:num w:numId="16" w16cid:durableId="388462954">
    <w:abstractNumId w:val="39"/>
  </w:num>
  <w:num w:numId="17" w16cid:durableId="1942640752">
    <w:abstractNumId w:val="28"/>
  </w:num>
  <w:num w:numId="18" w16cid:durableId="645819193">
    <w:abstractNumId w:val="44"/>
  </w:num>
  <w:num w:numId="19" w16cid:durableId="1760132275">
    <w:abstractNumId w:val="35"/>
  </w:num>
  <w:num w:numId="20" w16cid:durableId="391000242">
    <w:abstractNumId w:val="19"/>
  </w:num>
  <w:num w:numId="21" w16cid:durableId="590166522">
    <w:abstractNumId w:val="32"/>
  </w:num>
  <w:num w:numId="22" w16cid:durableId="589585682">
    <w:abstractNumId w:val="12"/>
  </w:num>
  <w:num w:numId="23" w16cid:durableId="1058625906">
    <w:abstractNumId w:val="15"/>
  </w:num>
  <w:num w:numId="24" w16cid:durableId="434986487">
    <w:abstractNumId w:val="2"/>
  </w:num>
  <w:num w:numId="25" w16cid:durableId="1086342577">
    <w:abstractNumId w:val="6"/>
  </w:num>
  <w:num w:numId="26" w16cid:durableId="1785952561">
    <w:abstractNumId w:val="16"/>
  </w:num>
  <w:num w:numId="27" w16cid:durableId="586579011">
    <w:abstractNumId w:val="38"/>
  </w:num>
  <w:num w:numId="28" w16cid:durableId="875973225">
    <w:abstractNumId w:val="18"/>
  </w:num>
  <w:num w:numId="29" w16cid:durableId="1800566156">
    <w:abstractNumId w:val="43"/>
  </w:num>
  <w:num w:numId="30" w16cid:durableId="829053581">
    <w:abstractNumId w:val="21"/>
  </w:num>
  <w:num w:numId="31" w16cid:durableId="1712000601">
    <w:abstractNumId w:val="11"/>
  </w:num>
  <w:num w:numId="32" w16cid:durableId="1320618791">
    <w:abstractNumId w:val="37"/>
  </w:num>
  <w:num w:numId="33" w16cid:durableId="2143189910">
    <w:abstractNumId w:val="40"/>
  </w:num>
  <w:num w:numId="34" w16cid:durableId="362903693">
    <w:abstractNumId w:val="24"/>
  </w:num>
  <w:num w:numId="35" w16cid:durableId="1986425747">
    <w:abstractNumId w:val="42"/>
  </w:num>
  <w:num w:numId="36" w16cid:durableId="1224096404">
    <w:abstractNumId w:val="5"/>
  </w:num>
  <w:num w:numId="37" w16cid:durableId="776406423">
    <w:abstractNumId w:val="22"/>
  </w:num>
  <w:num w:numId="38" w16cid:durableId="2001620141">
    <w:abstractNumId w:val="14"/>
  </w:num>
  <w:num w:numId="39" w16cid:durableId="816842409">
    <w:abstractNumId w:val="31"/>
  </w:num>
  <w:num w:numId="40" w16cid:durableId="1366754642">
    <w:abstractNumId w:val="46"/>
  </w:num>
  <w:num w:numId="41" w16cid:durableId="1638993674">
    <w:abstractNumId w:val="17"/>
  </w:num>
  <w:num w:numId="42" w16cid:durableId="902763848">
    <w:abstractNumId w:val="23"/>
  </w:num>
  <w:num w:numId="43" w16cid:durableId="219024339">
    <w:abstractNumId w:val="25"/>
  </w:num>
  <w:num w:numId="44" w16cid:durableId="1862275408">
    <w:abstractNumId w:val="36"/>
  </w:num>
  <w:num w:numId="45" w16cid:durableId="1426923411">
    <w:abstractNumId w:val="10"/>
  </w:num>
  <w:num w:numId="46" w16cid:durableId="1065032340">
    <w:abstractNumId w:val="27"/>
  </w:num>
  <w:num w:numId="47" w16cid:durableId="100608080">
    <w:abstractNumId w:val="41"/>
  </w:num>
  <w:num w:numId="48" w16cid:durableId="1257859890">
    <w:abstractNumId w:val="4"/>
  </w:num>
  <w:num w:numId="49" w16cid:durableId="508369472">
    <w:abstractNumId w:val="4"/>
  </w:num>
  <w:num w:numId="50" w16cid:durableId="76395886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7M0NDQwMDGwNDdX0lEKTi0uzszPAykwrgUAHZD+G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C1C"/>
    <w:rsid w:val="001259A2"/>
    <w:rsid w:val="001275B9"/>
    <w:rsid w:val="00142C75"/>
    <w:rsid w:val="001449E8"/>
    <w:rsid w:val="00153985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E4C"/>
    <w:rsid w:val="001D2464"/>
    <w:rsid w:val="001D50AE"/>
    <w:rsid w:val="001E1161"/>
    <w:rsid w:val="001E3FEF"/>
    <w:rsid w:val="001F4119"/>
    <w:rsid w:val="00202683"/>
    <w:rsid w:val="00202D4B"/>
    <w:rsid w:val="00215D6D"/>
    <w:rsid w:val="00215FCE"/>
    <w:rsid w:val="002326A7"/>
    <w:rsid w:val="00232E7D"/>
    <w:rsid w:val="00264287"/>
    <w:rsid w:val="0026589D"/>
    <w:rsid w:val="002664E1"/>
    <w:rsid w:val="002674C4"/>
    <w:rsid w:val="002734D1"/>
    <w:rsid w:val="002753A1"/>
    <w:rsid w:val="002819B5"/>
    <w:rsid w:val="002853F4"/>
    <w:rsid w:val="002A2C79"/>
    <w:rsid w:val="002A2D2D"/>
    <w:rsid w:val="002A4C43"/>
    <w:rsid w:val="002B425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199F"/>
    <w:rsid w:val="003A33F9"/>
    <w:rsid w:val="003A5602"/>
    <w:rsid w:val="003B0278"/>
    <w:rsid w:val="003B1846"/>
    <w:rsid w:val="003B6A53"/>
    <w:rsid w:val="003C0796"/>
    <w:rsid w:val="003E1013"/>
    <w:rsid w:val="003E167F"/>
    <w:rsid w:val="003E2A3C"/>
    <w:rsid w:val="003E2F33"/>
    <w:rsid w:val="003E6BFB"/>
    <w:rsid w:val="003F1864"/>
    <w:rsid w:val="00405C76"/>
    <w:rsid w:val="0041081C"/>
    <w:rsid w:val="004311CA"/>
    <w:rsid w:val="0045787B"/>
    <w:rsid w:val="0047331A"/>
    <w:rsid w:val="0047640B"/>
    <w:rsid w:val="0047644B"/>
    <w:rsid w:val="00476D4B"/>
    <w:rsid w:val="00491748"/>
    <w:rsid w:val="004A7E77"/>
    <w:rsid w:val="004B0253"/>
    <w:rsid w:val="004C0A80"/>
    <w:rsid w:val="004C4292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0EE"/>
    <w:rsid w:val="0056786B"/>
    <w:rsid w:val="0057138C"/>
    <w:rsid w:val="005803E5"/>
    <w:rsid w:val="00584EDB"/>
    <w:rsid w:val="00586C72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0494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C09"/>
    <w:rsid w:val="00702AFD"/>
    <w:rsid w:val="00704432"/>
    <w:rsid w:val="007051DF"/>
    <w:rsid w:val="0072052D"/>
    <w:rsid w:val="00724DA4"/>
    <w:rsid w:val="00731699"/>
    <w:rsid w:val="007428A1"/>
    <w:rsid w:val="00763912"/>
    <w:rsid w:val="00774E44"/>
    <w:rsid w:val="007763BD"/>
    <w:rsid w:val="00785258"/>
    <w:rsid w:val="00791F02"/>
    <w:rsid w:val="0079324A"/>
    <w:rsid w:val="00794EEE"/>
    <w:rsid w:val="007A635E"/>
    <w:rsid w:val="007B3686"/>
    <w:rsid w:val="007B7E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D2E"/>
    <w:rsid w:val="008C2344"/>
    <w:rsid w:val="008C2B83"/>
    <w:rsid w:val="008C5930"/>
    <w:rsid w:val="008D1E3C"/>
    <w:rsid w:val="008D6097"/>
    <w:rsid w:val="008E6CF3"/>
    <w:rsid w:val="008F202C"/>
    <w:rsid w:val="008F5B43"/>
    <w:rsid w:val="008F5FDB"/>
    <w:rsid w:val="00901A43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30C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F41"/>
    <w:rsid w:val="00A66DE2"/>
    <w:rsid w:val="00A70227"/>
    <w:rsid w:val="00A76B25"/>
    <w:rsid w:val="00A847D3"/>
    <w:rsid w:val="00AA3772"/>
    <w:rsid w:val="00AB106E"/>
    <w:rsid w:val="00AB2224"/>
    <w:rsid w:val="00AC36D6"/>
    <w:rsid w:val="00AC60FE"/>
    <w:rsid w:val="00AC77AD"/>
    <w:rsid w:val="00AD0545"/>
    <w:rsid w:val="00AD3214"/>
    <w:rsid w:val="00AE05D3"/>
    <w:rsid w:val="00AE355A"/>
    <w:rsid w:val="00B148DD"/>
    <w:rsid w:val="00B15B5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315F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198"/>
    <w:rsid w:val="00D50F79"/>
    <w:rsid w:val="00D61E94"/>
    <w:rsid w:val="00D73957"/>
    <w:rsid w:val="00D8297C"/>
    <w:rsid w:val="00D8395C"/>
    <w:rsid w:val="00D910AA"/>
    <w:rsid w:val="00DA028F"/>
    <w:rsid w:val="00DC28E6"/>
    <w:rsid w:val="00DC558F"/>
    <w:rsid w:val="00DC79E8"/>
    <w:rsid w:val="00DD55F0"/>
    <w:rsid w:val="00DD7BB2"/>
    <w:rsid w:val="00DE1B8E"/>
    <w:rsid w:val="00DE1C6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49CC"/>
    <w:rsid w:val="00E63F64"/>
    <w:rsid w:val="00E74623"/>
    <w:rsid w:val="00E80E3D"/>
    <w:rsid w:val="00E86D42"/>
    <w:rsid w:val="00E870B8"/>
    <w:rsid w:val="00EA1019"/>
    <w:rsid w:val="00EA2FA7"/>
    <w:rsid w:val="00EA3B29"/>
    <w:rsid w:val="00EB5D86"/>
    <w:rsid w:val="00EB7421"/>
    <w:rsid w:val="00EC36F5"/>
    <w:rsid w:val="00EC5A4D"/>
    <w:rsid w:val="00ED0DEA"/>
    <w:rsid w:val="00ED73C4"/>
    <w:rsid w:val="00F03778"/>
    <w:rsid w:val="00F20B48"/>
    <w:rsid w:val="00F258BA"/>
    <w:rsid w:val="00F27E9C"/>
    <w:rsid w:val="00F41F41"/>
    <w:rsid w:val="00F46918"/>
    <w:rsid w:val="00F46DDE"/>
    <w:rsid w:val="00F5418D"/>
    <w:rsid w:val="00F617C5"/>
    <w:rsid w:val="00F655ED"/>
    <w:rsid w:val="00F7033C"/>
    <w:rsid w:val="00F94FF2"/>
    <w:rsid w:val="00F96D0D"/>
    <w:rsid w:val="00F976AD"/>
    <w:rsid w:val="00FA6461"/>
    <w:rsid w:val="00FC42A0"/>
    <w:rsid w:val="00FE038F"/>
    <w:rsid w:val="6BEDE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67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B43FCB-BC5E-4F6F-BBD5-FBF59AAC6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9</Words>
  <Characters>1762</Characters>
  <Application>Microsoft Office Word</Application>
  <DocSecurity>0</DocSecurity>
  <Lines>14</Lines>
  <Paragraphs>4</Paragraphs>
  <ScaleCrop>false</ScaleCrop>
  <Company>SoftUni – https://softuni.org</Company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Weaponsmith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4-07-31T08:17:00Z</dcterms:modified>
  <cp:category>computer programming;programming;software development;software engineering</cp:category>
</cp:coreProperties>
</file>